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6, 2023 / Feb 6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